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1" Target="/-/media/Corporate/Guidelines/Development-control/Street-Block-Plans/GUD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1" Target="/-/media/Corporate/Guidelines/Development-control/Street-Block-Plans/GUD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3Z</dcterms:created>
  <dcterms:modified xsi:type="dcterms:W3CDTF">2024-05-23T0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